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D9E423" w14:textId="77777777" w:rsidR="00444B47" w:rsidRPr="00C7771D" w:rsidRDefault="00CA766B" w:rsidP="00CA766B">
      <w:pPr>
        <w:jc w:val="center"/>
        <w:rPr>
          <w:rFonts w:asciiTheme="majorHAnsi" w:hAnsiTheme="majorHAnsi" w:cs="Times New Roman"/>
          <w:i/>
          <w:sz w:val="40"/>
          <w:szCs w:val="40"/>
        </w:rPr>
      </w:pPr>
      <w:r w:rsidRPr="00C7771D">
        <w:rPr>
          <w:rFonts w:asciiTheme="majorHAnsi" w:hAnsiTheme="majorHAnsi" w:cs="Times New Roman"/>
          <w:i/>
          <w:noProof/>
          <w:sz w:val="40"/>
          <w:szCs w:val="40"/>
        </w:rPr>
        <w:drawing>
          <wp:anchor distT="0" distB="0" distL="114300" distR="114300" simplePos="0" relativeHeight="251664384" behindDoc="0" locked="0" layoutInCell="1" allowOverlap="1" wp14:anchorId="2BE9A097" wp14:editId="3CC292E7">
            <wp:simplePos x="0" y="0"/>
            <wp:positionH relativeFrom="margin">
              <wp:align>right</wp:align>
            </wp:positionH>
            <wp:positionV relativeFrom="margin">
              <wp:posOffset>-114300</wp:posOffset>
            </wp:positionV>
            <wp:extent cx="1045845" cy="863600"/>
            <wp:effectExtent l="0" t="0" r="1905" b="0"/>
            <wp:wrapSquare wrapText="bothSides"/>
            <wp:docPr id="6" name="Picture 6" descr="C:\Users\cfredericks\Desktop\Fall 2018\Logos\png (transparent background)\FS-StudentLife-Raider-logo-1col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cfredericks\Desktop\Fall 2018\Logos\png (transparent background)\FS-StudentLife-Raider-logo-1color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5845" cy="86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C7771D">
        <w:rPr>
          <w:rFonts w:asciiTheme="majorHAnsi" w:hAnsiTheme="majorHAnsi" w:cs="Times New Roman"/>
          <w:i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F8A7DCA" wp14:editId="4F086801">
                <wp:simplePos x="0" y="0"/>
                <wp:positionH relativeFrom="margin">
                  <wp:align>center</wp:align>
                </wp:positionH>
                <wp:positionV relativeFrom="paragraph">
                  <wp:posOffset>-295275</wp:posOffset>
                </wp:positionV>
                <wp:extent cx="6410325" cy="28575"/>
                <wp:effectExtent l="0" t="19050" r="47625" b="4762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  <a:ln w="571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21DC63A8" id="Straight Connector 3" o:spid="_x0000_s1026" style="position:absolute;flip:y;z-index:25166336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-23.25pt" to="504.75pt,-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" strokecolor="black [3200]" strokeweight="4.5pt">
                <v:stroke joinstyle="miter"/>
                <w10:wrap anchorx="margin"/>
              </v:line>
            </w:pict>
          </mc:Fallback>
        </mc:AlternateContent>
      </w:r>
      <w:r w:rsidRPr="00C7771D">
        <w:rPr>
          <w:rFonts w:asciiTheme="majorHAnsi" w:hAnsiTheme="majorHAnsi" w:cs="Times New Roman"/>
          <w:i/>
          <w:sz w:val="40"/>
          <w:szCs w:val="40"/>
        </w:rPr>
        <w:t>Pierce College Fort Steilacoom</w:t>
      </w:r>
    </w:p>
    <w:p w14:paraId="3611C2AB" w14:textId="58C07BEB" w:rsidR="00CA766B" w:rsidRPr="00C7771D" w:rsidRDefault="00C7771D" w:rsidP="00CA766B">
      <w:pPr>
        <w:jc w:val="center"/>
        <w:rPr>
          <w:rFonts w:asciiTheme="majorHAnsi" w:hAnsiTheme="majorHAnsi" w:cs="Times New Roman"/>
          <w:i/>
          <w:sz w:val="40"/>
          <w:szCs w:val="40"/>
        </w:rPr>
      </w:pPr>
      <w:r>
        <w:rPr>
          <w:rFonts w:asciiTheme="majorHAnsi" w:hAnsiTheme="majorHAnsi" w:cs="Times New Roman"/>
          <w:i/>
          <w:sz w:val="40"/>
          <w:szCs w:val="40"/>
        </w:rPr>
        <w:t>General Assembly</w:t>
      </w:r>
      <w:r w:rsidR="00CA766B" w:rsidRPr="00C7771D">
        <w:rPr>
          <w:rFonts w:asciiTheme="majorHAnsi" w:hAnsiTheme="majorHAnsi" w:cs="Times New Roman"/>
          <w:i/>
          <w:sz w:val="40"/>
          <w:szCs w:val="40"/>
        </w:rPr>
        <w:t xml:space="preserve"> Agenda</w:t>
      </w:r>
    </w:p>
    <w:p w14:paraId="6265FD8D" w14:textId="77777777" w:rsidR="00CA766B" w:rsidRPr="00C7771D" w:rsidRDefault="00CA766B" w:rsidP="00CA766B">
      <w:pPr>
        <w:jc w:val="center"/>
        <w:rPr>
          <w:rFonts w:asciiTheme="majorHAnsi" w:hAnsiTheme="majorHAnsi" w:cs="Times New Roman"/>
          <w:i/>
          <w:sz w:val="40"/>
          <w:szCs w:val="40"/>
        </w:rPr>
      </w:pPr>
      <w:r w:rsidRPr="00C7771D">
        <w:rPr>
          <w:rFonts w:asciiTheme="majorHAnsi" w:hAnsiTheme="majorHAnsi" w:cs="Times New Roman"/>
          <w:i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8ABBFE" wp14:editId="355AB9A5">
                <wp:simplePos x="0" y="0"/>
                <wp:positionH relativeFrom="margin">
                  <wp:align>center</wp:align>
                </wp:positionH>
                <wp:positionV relativeFrom="paragraph">
                  <wp:posOffset>80645</wp:posOffset>
                </wp:positionV>
                <wp:extent cx="6410325" cy="28575"/>
                <wp:effectExtent l="0" t="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4C58C71C" id="Straight Connector 1" o:spid="_x0000_s1026" style="position:absolute;flip:y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6.35pt" to="504.75pt,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7DBCE57B" w14:textId="131B36A5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sz w:val="24"/>
          <w:szCs w:val="24"/>
        </w:rPr>
        <w:t>Location: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2F4C65">
        <w:rPr>
          <w:rFonts w:asciiTheme="majorHAnsi" w:hAnsiTheme="majorHAnsi" w:cs="Times New Roman"/>
          <w:i/>
          <w:sz w:val="24"/>
          <w:szCs w:val="24"/>
        </w:rPr>
        <w:t>Student Life Lobby</w:t>
      </w:r>
    </w:p>
    <w:p w14:paraId="52BCA907" w14:textId="77777777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</w:p>
    <w:p w14:paraId="2AAD496F" w14:textId="30AF5424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sz w:val="24"/>
          <w:szCs w:val="24"/>
        </w:rPr>
        <w:t>Date: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9A15FE">
        <w:rPr>
          <w:rFonts w:asciiTheme="majorHAnsi" w:hAnsiTheme="majorHAnsi" w:cs="Times New Roman"/>
          <w:i/>
          <w:sz w:val="24"/>
          <w:szCs w:val="24"/>
        </w:rPr>
        <w:t>October 15</w:t>
      </w:r>
      <w:r w:rsidR="009A15FE" w:rsidRPr="009A15FE">
        <w:rPr>
          <w:rFonts w:asciiTheme="majorHAnsi" w:hAnsiTheme="majorHAnsi" w:cs="Times New Roman"/>
          <w:i/>
          <w:sz w:val="24"/>
          <w:szCs w:val="24"/>
          <w:vertAlign w:val="superscript"/>
        </w:rPr>
        <w:t>th</w:t>
      </w:r>
      <w:r w:rsidR="009A15FE">
        <w:rPr>
          <w:rFonts w:asciiTheme="majorHAnsi" w:hAnsiTheme="majorHAnsi" w:cs="Times New Roman"/>
          <w:i/>
          <w:sz w:val="24"/>
          <w:szCs w:val="24"/>
        </w:rPr>
        <w:t>, 2019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</w:p>
    <w:p w14:paraId="54E703A3" w14:textId="77777777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</w:p>
    <w:p w14:paraId="3D8355AA" w14:textId="3DE0C0CE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490B585" wp14:editId="6E90B390">
                <wp:simplePos x="0" y="0"/>
                <wp:positionH relativeFrom="margin">
                  <wp:align>center</wp:align>
                </wp:positionH>
                <wp:positionV relativeFrom="paragraph">
                  <wp:posOffset>482600</wp:posOffset>
                </wp:positionV>
                <wp:extent cx="6410325" cy="28575"/>
                <wp:effectExtent l="0" t="0" r="28575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2BD17DFA" id="Straight Connector 2" o:spid="_x0000_s1026" style="position:absolute;flip:y;z-index:25166131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38pt" to="504.75pt,4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C7771D">
        <w:rPr>
          <w:rFonts w:asciiTheme="majorHAnsi" w:hAnsiTheme="majorHAnsi" w:cs="Times New Roman"/>
          <w:b/>
          <w:i/>
          <w:sz w:val="24"/>
          <w:szCs w:val="24"/>
        </w:rPr>
        <w:t>Time: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2F4C65">
        <w:rPr>
          <w:rFonts w:asciiTheme="majorHAnsi" w:hAnsiTheme="majorHAnsi" w:cs="Times New Roman"/>
          <w:i/>
          <w:sz w:val="24"/>
          <w:szCs w:val="24"/>
        </w:rPr>
        <w:t>1:00 p.m.</w:t>
      </w:r>
      <w:r w:rsidR="009A15FE">
        <w:rPr>
          <w:rFonts w:asciiTheme="majorHAnsi" w:hAnsiTheme="majorHAnsi" w:cs="Times New Roman"/>
          <w:i/>
          <w:sz w:val="24"/>
          <w:szCs w:val="24"/>
        </w:rPr>
        <w:t xml:space="preserve"> – 2:00 p.m.</w:t>
      </w:r>
    </w:p>
    <w:p w14:paraId="520D681C" w14:textId="3F77244B" w:rsidR="00CA766B" w:rsidRPr="00C7771D" w:rsidRDefault="00CA766B" w:rsidP="00CA766B">
      <w:pPr>
        <w:rPr>
          <w:rFonts w:asciiTheme="majorHAnsi" w:hAnsiTheme="majorHAnsi" w:cs="Times New Roman"/>
          <w:i/>
          <w:sz w:val="24"/>
          <w:szCs w:val="24"/>
        </w:rPr>
      </w:pPr>
    </w:p>
    <w:p w14:paraId="65D060AB" w14:textId="29D14182" w:rsidR="00CA766B" w:rsidRPr="00C7771D" w:rsidRDefault="00CA766B" w:rsidP="00CA766B">
      <w:pPr>
        <w:rPr>
          <w:rFonts w:asciiTheme="majorHAnsi" w:hAnsiTheme="majorHAnsi" w:cs="Times New Roman"/>
          <w:b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sz w:val="24"/>
          <w:szCs w:val="24"/>
        </w:rPr>
        <w:t>Agenda Details:</w:t>
      </w:r>
    </w:p>
    <w:p w14:paraId="64826689" w14:textId="4EC2B0DF" w:rsidR="00CA766B" w:rsidRPr="00B11B9C" w:rsidRDefault="00CA766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Call to Order</w:t>
      </w:r>
      <w:r w:rsidR="00EB3A52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48B4E4E4" w14:textId="1A2D674E" w:rsidR="00F36820" w:rsidRPr="00B11B9C" w:rsidRDefault="00CA766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Pledge of Allegiance</w:t>
      </w:r>
      <w:r w:rsidR="00EB3A52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212B075C" w14:textId="7F926A4F" w:rsidR="00EB3A52" w:rsidRPr="00B11B9C" w:rsidRDefault="00EB3A52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Roll Call:</w:t>
      </w:r>
    </w:p>
    <w:p w14:paraId="02EE7F4C" w14:textId="2D6AD75F" w:rsidR="00F36820" w:rsidRPr="00B11B9C" w:rsidRDefault="00EB3A52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Establishment of Quorum</w:t>
      </w:r>
      <w:r w:rsidR="00DF0956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5B43E484" w14:textId="6130B292" w:rsidR="005A7CA1" w:rsidRPr="00B11B9C" w:rsidRDefault="00F36820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Changes to the Agenda</w:t>
      </w:r>
      <w:r w:rsidR="006467AA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735059C5" w14:textId="2987EB08" w:rsidR="00C7771D" w:rsidRPr="00B11B9C" w:rsidRDefault="00FD6883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 xml:space="preserve">Approval of Minutes: </w:t>
      </w:r>
    </w:p>
    <w:p w14:paraId="1494A74E" w14:textId="33690EB8" w:rsidR="00970FC6" w:rsidRDefault="00DF0956" w:rsidP="00970FC6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Reports:</w:t>
      </w:r>
    </w:p>
    <w:p w14:paraId="60667186" w14:textId="636A78F5" w:rsidR="00970FC6" w:rsidRDefault="009A15FE" w:rsidP="00AE4410">
      <w:pPr>
        <w:pStyle w:val="ListParagraph"/>
        <w:numPr>
          <w:ilvl w:val="1"/>
          <w:numId w:val="1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President’s Report</w:t>
      </w:r>
    </w:p>
    <w:p w14:paraId="5CF182CD" w14:textId="7D05D287" w:rsidR="00EB5FB3" w:rsidRPr="00EB5FB3" w:rsidRDefault="00EB5FB3" w:rsidP="00AE4410">
      <w:pPr>
        <w:pStyle w:val="ListParagraph"/>
        <w:spacing w:after="120" w:line="240" w:lineRule="auto"/>
        <w:ind w:left="1080"/>
        <w:rPr>
          <w:rFonts w:asciiTheme="majorHAnsi" w:hAnsiTheme="majorHAnsi" w:cs="Times New Roman"/>
          <w:b/>
          <w:sz w:val="24"/>
          <w:szCs w:val="24"/>
        </w:rPr>
      </w:pPr>
      <w:r w:rsidRPr="00EB5FB3">
        <w:rPr>
          <w:rFonts w:asciiTheme="majorHAnsi" w:hAnsiTheme="majorHAnsi" w:cs="Times New Roman"/>
          <w:b/>
          <w:sz w:val="24"/>
          <w:szCs w:val="24"/>
        </w:rPr>
        <w:t>Chaz Serna</w:t>
      </w:r>
    </w:p>
    <w:p w14:paraId="55C38F0A" w14:textId="77777777" w:rsidR="00EB5FB3" w:rsidRDefault="00FC6FEC" w:rsidP="00AE4410">
      <w:pPr>
        <w:pStyle w:val="ListParagraph"/>
        <w:numPr>
          <w:ilvl w:val="1"/>
          <w:numId w:val="1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V</w:t>
      </w:r>
      <w:r w:rsidR="00EB5FB3">
        <w:rPr>
          <w:rFonts w:asciiTheme="majorHAnsi" w:hAnsiTheme="majorHAnsi" w:cs="Times New Roman"/>
          <w:sz w:val="24"/>
          <w:szCs w:val="24"/>
        </w:rPr>
        <w:t>ice President’s Report</w:t>
      </w:r>
    </w:p>
    <w:p w14:paraId="448A9218" w14:textId="1989C7D2" w:rsidR="009A15FE" w:rsidRPr="00EB5FB3" w:rsidRDefault="00FC6FEC" w:rsidP="00AE4410">
      <w:pPr>
        <w:pStyle w:val="ListParagraph"/>
        <w:spacing w:after="120" w:line="240" w:lineRule="auto"/>
        <w:ind w:left="1080"/>
        <w:rPr>
          <w:rFonts w:asciiTheme="majorHAnsi" w:hAnsiTheme="majorHAnsi" w:cs="Times New Roman"/>
          <w:b/>
          <w:sz w:val="24"/>
          <w:szCs w:val="24"/>
        </w:rPr>
      </w:pPr>
      <w:r w:rsidRPr="00EB5FB3">
        <w:rPr>
          <w:rFonts w:asciiTheme="majorHAnsi" w:hAnsiTheme="majorHAnsi" w:cs="Times New Roman"/>
          <w:b/>
          <w:sz w:val="24"/>
          <w:szCs w:val="24"/>
        </w:rPr>
        <w:t>Jessica Edmonds</w:t>
      </w:r>
    </w:p>
    <w:p w14:paraId="7976313B" w14:textId="77E92F1F" w:rsidR="00FC6FEC" w:rsidRDefault="00EB5FB3" w:rsidP="00AE4410">
      <w:pPr>
        <w:pStyle w:val="ListParagraph"/>
        <w:numPr>
          <w:ilvl w:val="1"/>
          <w:numId w:val="1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Administrative Senator</w:t>
      </w:r>
    </w:p>
    <w:p w14:paraId="47C1B445" w14:textId="1D8D9B63" w:rsidR="00EB5FB3" w:rsidRPr="00EB5FB3" w:rsidRDefault="00EB5FB3" w:rsidP="00AE4410">
      <w:pPr>
        <w:pStyle w:val="ListParagraph"/>
        <w:spacing w:after="120" w:line="240" w:lineRule="auto"/>
        <w:ind w:left="1080"/>
        <w:rPr>
          <w:rFonts w:asciiTheme="majorHAnsi" w:hAnsiTheme="majorHAnsi" w:cs="Times New Roman"/>
          <w:b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Jaein Cho</w:t>
      </w:r>
    </w:p>
    <w:p w14:paraId="707BB94F" w14:textId="639B01CB" w:rsidR="00FC6FEC" w:rsidRDefault="00EB5FB3" w:rsidP="00AE4410">
      <w:pPr>
        <w:pStyle w:val="ListParagraph"/>
        <w:numPr>
          <w:ilvl w:val="1"/>
          <w:numId w:val="1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Legislative senator</w:t>
      </w:r>
    </w:p>
    <w:p w14:paraId="4CA0BAB6" w14:textId="48352011" w:rsidR="00EB5FB3" w:rsidRPr="00F454F1" w:rsidRDefault="00F454F1" w:rsidP="00AE4410">
      <w:pPr>
        <w:pStyle w:val="ListParagraph"/>
        <w:spacing w:after="120" w:line="240" w:lineRule="auto"/>
        <w:ind w:left="1080"/>
        <w:rPr>
          <w:rFonts w:asciiTheme="majorHAnsi" w:hAnsiTheme="majorHAnsi" w:cs="Times New Roman"/>
          <w:b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William Wasson</w:t>
      </w:r>
    </w:p>
    <w:p w14:paraId="45D0A22C" w14:textId="391C0005" w:rsidR="00FC6FEC" w:rsidRDefault="00FC6FEC" w:rsidP="00AE4410">
      <w:pPr>
        <w:pStyle w:val="ListParagraph"/>
        <w:numPr>
          <w:ilvl w:val="1"/>
          <w:numId w:val="1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Clubs &amp; Organizations Senator:</w:t>
      </w:r>
    </w:p>
    <w:p w14:paraId="0239A37A" w14:textId="1C36FBD0" w:rsidR="00F454F1" w:rsidRPr="00F454F1" w:rsidRDefault="00F454F1" w:rsidP="00AE4410">
      <w:pPr>
        <w:pStyle w:val="ListParagraph"/>
        <w:spacing w:after="120" w:line="240" w:lineRule="auto"/>
        <w:ind w:left="1080"/>
        <w:rPr>
          <w:rFonts w:asciiTheme="majorHAnsi" w:hAnsiTheme="majorHAnsi" w:cs="Times New Roman"/>
          <w:b/>
          <w:sz w:val="24"/>
          <w:szCs w:val="24"/>
        </w:rPr>
      </w:pPr>
      <w:r w:rsidRPr="00F454F1">
        <w:rPr>
          <w:rFonts w:asciiTheme="majorHAnsi" w:hAnsiTheme="majorHAnsi" w:cs="Times New Roman"/>
          <w:b/>
          <w:sz w:val="24"/>
          <w:szCs w:val="24"/>
        </w:rPr>
        <w:t>John Shead</w:t>
      </w:r>
    </w:p>
    <w:p w14:paraId="233CF88B" w14:textId="0467196E" w:rsidR="00EB5FB3" w:rsidRDefault="00EB5FB3" w:rsidP="00AE4410">
      <w:pPr>
        <w:pStyle w:val="ListParagraph"/>
        <w:numPr>
          <w:ilvl w:val="0"/>
          <w:numId w:val="20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Engagement Senator:</w:t>
      </w:r>
    </w:p>
    <w:p w14:paraId="024753A7" w14:textId="7EF6BF7A" w:rsidR="00F454F1" w:rsidRPr="00F454F1" w:rsidRDefault="00F454F1" w:rsidP="00AE4410">
      <w:pPr>
        <w:pStyle w:val="ListParagraph"/>
        <w:spacing w:after="120" w:line="240" w:lineRule="auto"/>
        <w:ind w:left="1080"/>
        <w:rPr>
          <w:rFonts w:asciiTheme="majorHAnsi" w:hAnsiTheme="majorHAnsi" w:cs="Times New Roman"/>
          <w:b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Han Duong</w:t>
      </w:r>
    </w:p>
    <w:p w14:paraId="02AE020C" w14:textId="5B1CBA0F" w:rsidR="00EB5FB3" w:rsidRDefault="00EB5FB3" w:rsidP="00AE4410">
      <w:pPr>
        <w:pStyle w:val="ListParagraph"/>
        <w:numPr>
          <w:ilvl w:val="0"/>
          <w:numId w:val="20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Student &amp; Cultural Affairs Senator:</w:t>
      </w:r>
    </w:p>
    <w:p w14:paraId="781AAC56" w14:textId="18EA20E1" w:rsidR="00F454F1" w:rsidRPr="00AE4410" w:rsidRDefault="00AE4410" w:rsidP="00AE4410">
      <w:pPr>
        <w:pStyle w:val="ListParagraph"/>
        <w:spacing w:after="120" w:line="240" w:lineRule="auto"/>
        <w:ind w:left="1080"/>
        <w:rPr>
          <w:rFonts w:asciiTheme="majorHAnsi" w:hAnsiTheme="majorHAnsi" w:cs="Times New Roman"/>
          <w:b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RAYA</w:t>
      </w:r>
    </w:p>
    <w:p w14:paraId="4E4AB3D2" w14:textId="68FC09DD" w:rsidR="00EB5FB3" w:rsidRDefault="00EB5FB3" w:rsidP="00AE4410">
      <w:pPr>
        <w:pStyle w:val="ListParagraph"/>
        <w:numPr>
          <w:ilvl w:val="0"/>
          <w:numId w:val="20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lastRenderedPageBreak/>
        <w:t xml:space="preserve">Activities Board: </w:t>
      </w:r>
    </w:p>
    <w:p w14:paraId="281350FB" w14:textId="4069A432" w:rsidR="00AE4410" w:rsidRPr="00AE4410" w:rsidRDefault="00D25FD5" w:rsidP="00AE4410">
      <w:pPr>
        <w:pStyle w:val="ListParagraph"/>
        <w:spacing w:after="120" w:line="240" w:lineRule="auto"/>
        <w:ind w:left="1080"/>
        <w:rPr>
          <w:rFonts w:asciiTheme="majorHAnsi" w:hAnsiTheme="majorHAnsi" w:cs="Times New Roman"/>
          <w:b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Dennis Johnson</w:t>
      </w:r>
    </w:p>
    <w:p w14:paraId="19B71E67" w14:textId="30085809" w:rsidR="0089379E" w:rsidRPr="00B11B9C" w:rsidRDefault="00BE45B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Old Business</w:t>
      </w:r>
      <w:r w:rsidR="006467AA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0DE418A8" w14:textId="6C698D50" w:rsidR="00C7771D" w:rsidRDefault="006C17F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New Business</w:t>
      </w:r>
      <w:r w:rsidR="00857FF3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285F19F2" w14:textId="2FCCDB5F" w:rsidR="00750AFA" w:rsidRDefault="002F4C65" w:rsidP="00AE4410">
      <w:pPr>
        <w:pStyle w:val="ListParagraph"/>
        <w:numPr>
          <w:ilvl w:val="0"/>
          <w:numId w:val="19"/>
        </w:numPr>
        <w:spacing w:after="120" w:line="276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b/>
          <w:bCs/>
          <w:sz w:val="24"/>
          <w:szCs w:val="24"/>
        </w:rPr>
        <w:t>Action Item 1920-014</w:t>
      </w:r>
      <w:r w:rsidR="00750AFA">
        <w:rPr>
          <w:rFonts w:asciiTheme="majorHAnsi" w:hAnsiTheme="majorHAnsi" w:cs="Times New Roman"/>
          <w:b/>
          <w:bCs/>
          <w:sz w:val="24"/>
          <w:szCs w:val="24"/>
        </w:rPr>
        <w:t xml:space="preserve">: </w:t>
      </w:r>
      <w:r w:rsidR="00750AFA">
        <w:rPr>
          <w:rFonts w:asciiTheme="majorHAnsi" w:hAnsiTheme="majorHAnsi" w:cs="Times New Roman"/>
          <w:sz w:val="24"/>
          <w:szCs w:val="24"/>
        </w:rPr>
        <w:t xml:space="preserve">To ratify </w:t>
      </w:r>
      <w:proofErr w:type="spellStart"/>
      <w:r>
        <w:rPr>
          <w:rFonts w:asciiTheme="majorHAnsi" w:hAnsiTheme="majorHAnsi" w:cs="Times New Roman"/>
          <w:sz w:val="24"/>
          <w:szCs w:val="24"/>
        </w:rPr>
        <w:t>Phuc</w:t>
      </w:r>
      <w:proofErr w:type="spellEnd"/>
      <w:r>
        <w:rPr>
          <w:rFonts w:asciiTheme="majorHAnsi" w:hAnsiTheme="majorHAnsi" w:cs="Times New Roman"/>
          <w:sz w:val="24"/>
          <w:szCs w:val="24"/>
        </w:rPr>
        <w:t xml:space="preserve"> Huynh Tan Lam as a member of Tenure Committee</w:t>
      </w:r>
      <w:r w:rsidR="00D25FD5">
        <w:rPr>
          <w:rFonts w:asciiTheme="majorHAnsi" w:hAnsiTheme="majorHAnsi" w:cs="Times New Roman"/>
          <w:sz w:val="24"/>
          <w:szCs w:val="24"/>
        </w:rPr>
        <w:t>.</w:t>
      </w:r>
    </w:p>
    <w:p w14:paraId="1BBD8D7A" w14:textId="610890BE" w:rsidR="00750AFA" w:rsidRDefault="002F4C65" w:rsidP="00AE4410">
      <w:pPr>
        <w:pStyle w:val="ListParagraph"/>
        <w:numPr>
          <w:ilvl w:val="0"/>
          <w:numId w:val="19"/>
        </w:numPr>
        <w:spacing w:after="120" w:line="276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b/>
          <w:bCs/>
          <w:sz w:val="24"/>
          <w:szCs w:val="24"/>
        </w:rPr>
        <w:t>Action Item 1920-015</w:t>
      </w:r>
      <w:r w:rsidR="00750AFA">
        <w:rPr>
          <w:rFonts w:asciiTheme="majorHAnsi" w:hAnsiTheme="majorHAnsi" w:cs="Times New Roman"/>
          <w:b/>
          <w:bCs/>
          <w:sz w:val="24"/>
          <w:szCs w:val="24"/>
        </w:rPr>
        <w:t xml:space="preserve">: </w:t>
      </w:r>
      <w:r>
        <w:rPr>
          <w:rFonts w:asciiTheme="majorHAnsi" w:hAnsiTheme="majorHAnsi" w:cs="Times New Roman"/>
          <w:sz w:val="24"/>
          <w:szCs w:val="24"/>
        </w:rPr>
        <w:t xml:space="preserve">To ratify </w:t>
      </w:r>
      <w:proofErr w:type="spellStart"/>
      <w:r>
        <w:rPr>
          <w:rFonts w:asciiTheme="majorHAnsi" w:hAnsiTheme="majorHAnsi" w:cs="Times New Roman"/>
          <w:sz w:val="24"/>
          <w:szCs w:val="24"/>
        </w:rPr>
        <w:t>Yeonsoo</w:t>
      </w:r>
      <w:proofErr w:type="spellEnd"/>
      <w:r>
        <w:rPr>
          <w:rFonts w:asciiTheme="majorHAnsi" w:hAnsiTheme="majorHAnsi" w:cs="Times New Roman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="Times New Roman"/>
          <w:sz w:val="24"/>
          <w:szCs w:val="24"/>
        </w:rPr>
        <w:t>Yook</w:t>
      </w:r>
      <w:proofErr w:type="spellEnd"/>
      <w:r>
        <w:rPr>
          <w:rFonts w:asciiTheme="majorHAnsi" w:hAnsiTheme="majorHAnsi" w:cs="Times New Roman"/>
          <w:sz w:val="24"/>
          <w:szCs w:val="24"/>
        </w:rPr>
        <w:t xml:space="preserve"> as a member of Tenure Commit</w:t>
      </w:r>
      <w:r w:rsidR="005D6A90">
        <w:rPr>
          <w:rFonts w:asciiTheme="majorHAnsi" w:hAnsiTheme="majorHAnsi" w:cs="Times New Roman"/>
          <w:sz w:val="24"/>
          <w:szCs w:val="24"/>
        </w:rPr>
        <w:t>t</w:t>
      </w:r>
      <w:r>
        <w:rPr>
          <w:rFonts w:asciiTheme="majorHAnsi" w:hAnsiTheme="majorHAnsi" w:cs="Times New Roman"/>
          <w:sz w:val="24"/>
          <w:szCs w:val="24"/>
        </w:rPr>
        <w:t>ee</w:t>
      </w:r>
      <w:r w:rsidR="00D25FD5">
        <w:rPr>
          <w:rFonts w:asciiTheme="majorHAnsi" w:hAnsiTheme="majorHAnsi" w:cs="Times New Roman"/>
          <w:sz w:val="24"/>
          <w:szCs w:val="24"/>
        </w:rPr>
        <w:t>.</w:t>
      </w:r>
    </w:p>
    <w:p w14:paraId="3D982303" w14:textId="031D420F" w:rsidR="002F4C65" w:rsidRDefault="002F4C65" w:rsidP="00AE4410">
      <w:pPr>
        <w:pStyle w:val="ListParagraph"/>
        <w:numPr>
          <w:ilvl w:val="0"/>
          <w:numId w:val="19"/>
        </w:numPr>
        <w:spacing w:after="120" w:line="276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b/>
          <w:bCs/>
          <w:sz w:val="24"/>
          <w:szCs w:val="24"/>
        </w:rPr>
        <w:t xml:space="preserve">Action Item 1920-016: </w:t>
      </w:r>
      <w:r>
        <w:rPr>
          <w:rFonts w:asciiTheme="majorHAnsi" w:hAnsiTheme="majorHAnsi" w:cs="Times New Roman"/>
          <w:sz w:val="24"/>
          <w:szCs w:val="24"/>
        </w:rPr>
        <w:t xml:space="preserve">To ratify Thao </w:t>
      </w:r>
      <w:proofErr w:type="spellStart"/>
      <w:r>
        <w:rPr>
          <w:rFonts w:asciiTheme="majorHAnsi" w:hAnsiTheme="majorHAnsi" w:cs="Times New Roman"/>
          <w:sz w:val="24"/>
          <w:szCs w:val="24"/>
        </w:rPr>
        <w:t>Thi</w:t>
      </w:r>
      <w:proofErr w:type="spellEnd"/>
      <w:r>
        <w:rPr>
          <w:rFonts w:asciiTheme="majorHAnsi" w:hAnsiTheme="majorHAnsi" w:cs="Times New Roman"/>
          <w:sz w:val="24"/>
          <w:szCs w:val="24"/>
        </w:rPr>
        <w:t xml:space="preserve"> </w:t>
      </w:r>
      <w:proofErr w:type="spellStart"/>
      <w:r>
        <w:rPr>
          <w:rFonts w:asciiTheme="majorHAnsi" w:hAnsiTheme="majorHAnsi" w:cs="Times New Roman"/>
          <w:sz w:val="24"/>
          <w:szCs w:val="24"/>
        </w:rPr>
        <w:t>Thanh</w:t>
      </w:r>
      <w:proofErr w:type="spellEnd"/>
      <w:r>
        <w:rPr>
          <w:rFonts w:asciiTheme="majorHAnsi" w:hAnsiTheme="majorHAnsi" w:cs="Times New Roman"/>
          <w:sz w:val="24"/>
          <w:szCs w:val="24"/>
        </w:rPr>
        <w:t xml:space="preserve"> Lam as a member of Tenure </w:t>
      </w:r>
      <w:r w:rsidR="00D25FD5">
        <w:rPr>
          <w:rFonts w:asciiTheme="majorHAnsi" w:hAnsiTheme="majorHAnsi" w:cs="Times New Roman"/>
          <w:sz w:val="24"/>
          <w:szCs w:val="24"/>
        </w:rPr>
        <w:t>Committee.</w:t>
      </w:r>
    </w:p>
    <w:p w14:paraId="31E88E93" w14:textId="147BE3A3" w:rsidR="002F4C65" w:rsidRPr="00B11B9C" w:rsidRDefault="002F4C65" w:rsidP="00AE4410">
      <w:pPr>
        <w:pStyle w:val="ListParagraph"/>
        <w:numPr>
          <w:ilvl w:val="0"/>
          <w:numId w:val="19"/>
        </w:numPr>
        <w:spacing w:after="120" w:line="276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b/>
          <w:bCs/>
          <w:sz w:val="24"/>
          <w:szCs w:val="24"/>
        </w:rPr>
        <w:t xml:space="preserve">Action Item 1920-017: </w:t>
      </w:r>
      <w:r>
        <w:rPr>
          <w:rFonts w:asciiTheme="majorHAnsi" w:hAnsiTheme="majorHAnsi" w:cs="Times New Roman"/>
          <w:sz w:val="24"/>
          <w:szCs w:val="24"/>
        </w:rPr>
        <w:t>To ratify Jessica Edmonds as a member of Tenure Committee</w:t>
      </w:r>
      <w:r w:rsidR="00D25FD5">
        <w:rPr>
          <w:rFonts w:asciiTheme="majorHAnsi" w:hAnsiTheme="majorHAnsi" w:cs="Times New Roman"/>
          <w:sz w:val="24"/>
          <w:szCs w:val="24"/>
        </w:rPr>
        <w:t>.</w:t>
      </w:r>
    </w:p>
    <w:p w14:paraId="41B274EB" w14:textId="64C45884" w:rsidR="002F4C65" w:rsidRPr="00B11B9C" w:rsidRDefault="002F4C65" w:rsidP="00AE4410">
      <w:pPr>
        <w:pStyle w:val="ListParagraph"/>
        <w:numPr>
          <w:ilvl w:val="0"/>
          <w:numId w:val="19"/>
        </w:numPr>
        <w:spacing w:after="120" w:line="276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b/>
          <w:bCs/>
          <w:sz w:val="24"/>
          <w:szCs w:val="24"/>
        </w:rPr>
        <w:t xml:space="preserve">Action Item 1920-018: </w:t>
      </w:r>
      <w:r>
        <w:rPr>
          <w:rFonts w:asciiTheme="majorHAnsi" w:hAnsiTheme="majorHAnsi" w:cs="Times New Roman"/>
          <w:sz w:val="24"/>
          <w:szCs w:val="24"/>
        </w:rPr>
        <w:t>To ratify Katie Garcia as a member of Tenure Committee</w:t>
      </w:r>
      <w:r w:rsidR="00D25FD5">
        <w:rPr>
          <w:rFonts w:asciiTheme="majorHAnsi" w:hAnsiTheme="majorHAnsi" w:cs="Times New Roman"/>
          <w:sz w:val="24"/>
          <w:szCs w:val="24"/>
        </w:rPr>
        <w:t>.</w:t>
      </w:r>
      <w:bookmarkStart w:id="0" w:name="_GoBack"/>
      <w:bookmarkEnd w:id="0"/>
    </w:p>
    <w:p w14:paraId="0F4DACBD" w14:textId="6FD8A1CE" w:rsidR="002F4C65" w:rsidRPr="00970FC6" w:rsidRDefault="002F4C65" w:rsidP="00AE4410">
      <w:pPr>
        <w:pStyle w:val="ListParagraph"/>
        <w:numPr>
          <w:ilvl w:val="0"/>
          <w:numId w:val="19"/>
        </w:numPr>
        <w:spacing w:after="120" w:line="276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b/>
          <w:bCs/>
          <w:sz w:val="24"/>
          <w:szCs w:val="24"/>
        </w:rPr>
        <w:t xml:space="preserve">Action Item 1920-019: </w:t>
      </w:r>
      <w:r>
        <w:rPr>
          <w:rFonts w:asciiTheme="majorHAnsi" w:hAnsiTheme="majorHAnsi" w:cs="Times New Roman"/>
          <w:sz w:val="24"/>
          <w:szCs w:val="24"/>
        </w:rPr>
        <w:t>To approve the fund for Simple (Halo) Booth</w:t>
      </w:r>
      <w:r w:rsidR="00D25FD5">
        <w:rPr>
          <w:rFonts w:asciiTheme="majorHAnsi" w:hAnsiTheme="majorHAnsi" w:cs="Times New Roman"/>
          <w:sz w:val="24"/>
          <w:szCs w:val="24"/>
        </w:rPr>
        <w:t>.</w:t>
      </w:r>
    </w:p>
    <w:p w14:paraId="70E60739" w14:textId="14060F72" w:rsidR="00820174" w:rsidRPr="00F67177" w:rsidRDefault="0089379E" w:rsidP="00820174">
      <w:pPr>
        <w:pStyle w:val="ListParagraph"/>
        <w:numPr>
          <w:ilvl w:val="0"/>
          <w:numId w:val="1"/>
        </w:numPr>
        <w:spacing w:before="240" w:after="120" w:line="27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Open Forum</w:t>
      </w:r>
      <w:r w:rsidR="00857FF3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0AE425F4" w14:textId="77777777" w:rsidR="00A118F7" w:rsidRPr="00A118F7" w:rsidRDefault="00A118F7" w:rsidP="00683663">
      <w:pPr>
        <w:numPr>
          <w:ilvl w:val="0"/>
          <w:numId w:val="1"/>
        </w:numPr>
        <w:spacing w:after="120" w:line="240" w:lineRule="auto"/>
        <w:contextualSpacing/>
        <w:rPr>
          <w:rFonts w:asciiTheme="majorHAnsi" w:hAnsiTheme="majorHAnsi" w:cs="Times New Roman"/>
          <w:sz w:val="24"/>
          <w:szCs w:val="24"/>
        </w:rPr>
      </w:pPr>
      <w:r w:rsidRPr="00A118F7">
        <w:rPr>
          <w:rFonts w:asciiTheme="majorHAnsi" w:hAnsiTheme="majorHAnsi" w:cs="Times New Roman"/>
          <w:sz w:val="24"/>
          <w:szCs w:val="24"/>
        </w:rPr>
        <w:t>Announcements:</w:t>
      </w:r>
    </w:p>
    <w:p w14:paraId="77E4A95B" w14:textId="7C66C035" w:rsidR="00EE093F" w:rsidRDefault="00970FC6" w:rsidP="00EE093F">
      <w:pPr>
        <w:pStyle w:val="ListParagraph"/>
        <w:numPr>
          <w:ilvl w:val="0"/>
          <w:numId w:val="19"/>
        </w:numPr>
        <w:rPr>
          <w:rFonts w:asciiTheme="majorHAnsi" w:hAnsiTheme="majorHAnsi" w:cs="Times New Roman"/>
          <w:i/>
          <w:sz w:val="24"/>
          <w:szCs w:val="24"/>
        </w:rPr>
      </w:pPr>
      <w:r>
        <w:rPr>
          <w:rFonts w:asciiTheme="majorHAnsi" w:hAnsiTheme="majorHAnsi" w:cs="Times New Roman"/>
          <w:i/>
          <w:sz w:val="24"/>
          <w:szCs w:val="24"/>
        </w:rPr>
        <w:t>Breast Cancer Awareness Day on the 23</w:t>
      </w:r>
      <w:r w:rsidRPr="00970FC6">
        <w:rPr>
          <w:rFonts w:asciiTheme="majorHAnsi" w:hAnsiTheme="majorHAnsi" w:cs="Times New Roman"/>
          <w:i/>
          <w:sz w:val="24"/>
          <w:szCs w:val="24"/>
          <w:vertAlign w:val="superscript"/>
        </w:rPr>
        <w:t>rd</w:t>
      </w:r>
      <w:r>
        <w:rPr>
          <w:rFonts w:asciiTheme="majorHAnsi" w:hAnsiTheme="majorHAnsi" w:cs="Times New Roman"/>
          <w:i/>
          <w:sz w:val="24"/>
          <w:szCs w:val="24"/>
        </w:rPr>
        <w:t xml:space="preserve"> at Student Life Lobby.</w:t>
      </w:r>
    </w:p>
    <w:p w14:paraId="191C482E" w14:textId="054A338B" w:rsidR="00737E7A" w:rsidRDefault="00970FC6" w:rsidP="00EE093F">
      <w:pPr>
        <w:pStyle w:val="ListParagraph"/>
        <w:numPr>
          <w:ilvl w:val="0"/>
          <w:numId w:val="19"/>
        </w:numPr>
        <w:rPr>
          <w:rFonts w:asciiTheme="majorHAnsi" w:hAnsiTheme="majorHAnsi" w:cs="Times New Roman"/>
          <w:i/>
          <w:sz w:val="24"/>
          <w:szCs w:val="24"/>
        </w:rPr>
      </w:pPr>
      <w:r>
        <w:rPr>
          <w:rFonts w:asciiTheme="majorHAnsi" w:hAnsiTheme="majorHAnsi" w:cs="Times New Roman"/>
          <w:i/>
          <w:sz w:val="24"/>
          <w:szCs w:val="24"/>
        </w:rPr>
        <w:t>MLI Workshop on the 25</w:t>
      </w:r>
      <w:r w:rsidRPr="00970FC6">
        <w:rPr>
          <w:rFonts w:asciiTheme="majorHAnsi" w:hAnsiTheme="majorHAnsi" w:cs="Times New Roman"/>
          <w:i/>
          <w:sz w:val="24"/>
          <w:szCs w:val="24"/>
          <w:vertAlign w:val="superscript"/>
        </w:rPr>
        <w:t>th</w:t>
      </w:r>
      <w:r>
        <w:rPr>
          <w:rFonts w:asciiTheme="majorHAnsi" w:hAnsiTheme="majorHAnsi" w:cs="Times New Roman"/>
          <w:i/>
          <w:sz w:val="24"/>
          <w:szCs w:val="24"/>
        </w:rPr>
        <w:t xml:space="preserve"> from 12pm to 1pm at Olympic 205</w:t>
      </w:r>
    </w:p>
    <w:p w14:paraId="20B17059" w14:textId="287C17C2" w:rsidR="00970FC6" w:rsidRDefault="00970FC6" w:rsidP="00EE093F">
      <w:pPr>
        <w:pStyle w:val="ListParagraph"/>
        <w:numPr>
          <w:ilvl w:val="0"/>
          <w:numId w:val="19"/>
        </w:numPr>
        <w:rPr>
          <w:rFonts w:asciiTheme="majorHAnsi" w:hAnsiTheme="majorHAnsi" w:cs="Times New Roman"/>
          <w:i/>
          <w:sz w:val="24"/>
          <w:szCs w:val="24"/>
        </w:rPr>
      </w:pPr>
      <w:r>
        <w:rPr>
          <w:rFonts w:asciiTheme="majorHAnsi" w:hAnsiTheme="majorHAnsi" w:cs="Times New Roman"/>
          <w:i/>
          <w:sz w:val="24"/>
          <w:szCs w:val="24"/>
        </w:rPr>
        <w:t>Haunted Woods Excursion on the 25</w:t>
      </w:r>
      <w:r w:rsidRPr="00970FC6">
        <w:rPr>
          <w:rFonts w:asciiTheme="majorHAnsi" w:hAnsiTheme="majorHAnsi" w:cs="Times New Roman"/>
          <w:i/>
          <w:sz w:val="24"/>
          <w:szCs w:val="24"/>
          <w:vertAlign w:val="superscript"/>
        </w:rPr>
        <w:t>th</w:t>
      </w:r>
      <w:r>
        <w:rPr>
          <w:rFonts w:asciiTheme="majorHAnsi" w:hAnsiTheme="majorHAnsi" w:cs="Times New Roman"/>
          <w:i/>
          <w:sz w:val="24"/>
          <w:szCs w:val="24"/>
        </w:rPr>
        <w:t xml:space="preserve"> from 7pm-10pm in Buckley. Tickets are available in the Student Life Office. </w:t>
      </w:r>
    </w:p>
    <w:p w14:paraId="262A1000" w14:textId="77777777" w:rsidR="00EE093F" w:rsidRPr="00EE093F" w:rsidRDefault="00EE093F" w:rsidP="00EE093F">
      <w:pPr>
        <w:pStyle w:val="ListParagraph"/>
        <w:ind w:left="1080"/>
        <w:rPr>
          <w:rFonts w:asciiTheme="majorHAnsi" w:hAnsiTheme="majorHAnsi" w:cs="Times New Roman"/>
          <w:i/>
          <w:sz w:val="24"/>
          <w:szCs w:val="24"/>
        </w:rPr>
      </w:pPr>
    </w:p>
    <w:p w14:paraId="422F4E31" w14:textId="4E09FDAA" w:rsidR="00AB3B77" w:rsidRPr="002A3C71" w:rsidRDefault="00992AF6" w:rsidP="00AB3B77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Adjournment</w:t>
      </w:r>
      <w:r w:rsidR="008B4B22">
        <w:rPr>
          <w:rFonts w:asciiTheme="majorHAnsi" w:hAnsiTheme="majorHAnsi" w:cs="Times New Roman"/>
          <w:sz w:val="24"/>
          <w:szCs w:val="24"/>
        </w:rPr>
        <w:t>:</w:t>
      </w:r>
    </w:p>
    <w:sectPr w:rsidR="00AB3B77" w:rsidRPr="002A3C71" w:rsidSect="00CA76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24FC2"/>
    <w:multiLevelType w:val="hybridMultilevel"/>
    <w:tmpl w:val="0F1CE24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C20486B"/>
    <w:multiLevelType w:val="hybridMultilevel"/>
    <w:tmpl w:val="CFF8D8A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266117DE"/>
    <w:multiLevelType w:val="hybridMultilevel"/>
    <w:tmpl w:val="B04C076A"/>
    <w:lvl w:ilvl="0" w:tplc="4C6AF620">
      <w:start w:val="1"/>
      <w:numFmt w:val="upperRoman"/>
      <w:lvlText w:val="%1."/>
      <w:lvlJc w:val="left"/>
      <w:pPr>
        <w:ind w:left="720" w:hanging="720"/>
      </w:pPr>
      <w:rPr>
        <w:rFonts w:hint="default"/>
        <w:i w:val="0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582D5F"/>
    <w:multiLevelType w:val="hybridMultilevel"/>
    <w:tmpl w:val="B6CC3B5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2FB43DE7"/>
    <w:multiLevelType w:val="hybridMultilevel"/>
    <w:tmpl w:val="D4F665C2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377B1A21"/>
    <w:multiLevelType w:val="hybridMultilevel"/>
    <w:tmpl w:val="8BBE9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8E4C23"/>
    <w:multiLevelType w:val="hybridMultilevel"/>
    <w:tmpl w:val="1ADE23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75F4890"/>
    <w:multiLevelType w:val="hybridMultilevel"/>
    <w:tmpl w:val="6538A962"/>
    <w:lvl w:ilvl="0" w:tplc="4086C17C">
      <w:start w:val="8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AF43C28"/>
    <w:multiLevelType w:val="hybridMultilevel"/>
    <w:tmpl w:val="C6E4A0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B6B0591"/>
    <w:multiLevelType w:val="hybridMultilevel"/>
    <w:tmpl w:val="53D464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91D7AD7"/>
    <w:multiLevelType w:val="hybridMultilevel"/>
    <w:tmpl w:val="BE148B3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1" w15:restartNumberingAfterBreak="0">
    <w:nsid w:val="59EC68BD"/>
    <w:multiLevelType w:val="hybridMultilevel"/>
    <w:tmpl w:val="798ED960"/>
    <w:lvl w:ilvl="0" w:tplc="FD568576">
      <w:start w:val="2"/>
      <w:numFmt w:val="lowerLetter"/>
      <w:lvlText w:val="%1."/>
      <w:lvlJc w:val="left"/>
      <w:pPr>
        <w:ind w:left="216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5B702B03"/>
    <w:multiLevelType w:val="hybridMultilevel"/>
    <w:tmpl w:val="0DE2F284"/>
    <w:lvl w:ilvl="0" w:tplc="661E19B8">
      <w:start w:val="1"/>
      <w:numFmt w:val="lowerLetter"/>
      <w:lvlText w:val="%1."/>
      <w:lvlJc w:val="left"/>
      <w:pPr>
        <w:ind w:left="216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5D486817"/>
    <w:multiLevelType w:val="hybridMultilevel"/>
    <w:tmpl w:val="BF42C0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65886713"/>
    <w:multiLevelType w:val="hybridMultilevel"/>
    <w:tmpl w:val="660EADC8"/>
    <w:lvl w:ilvl="0" w:tplc="CE5EAA94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72707DAB"/>
    <w:multiLevelType w:val="hybridMultilevel"/>
    <w:tmpl w:val="AD3EB9F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6" w15:restartNumberingAfterBreak="0">
    <w:nsid w:val="768C2398"/>
    <w:multiLevelType w:val="hybridMultilevel"/>
    <w:tmpl w:val="29C25F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78082913"/>
    <w:multiLevelType w:val="hybridMultilevel"/>
    <w:tmpl w:val="92A6707C"/>
    <w:lvl w:ilvl="0" w:tplc="0DD639AA">
      <w:start w:val="8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79DD74F0"/>
    <w:multiLevelType w:val="hybridMultilevel"/>
    <w:tmpl w:val="EAE61982"/>
    <w:lvl w:ilvl="0" w:tplc="45B0E78E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D03F34"/>
    <w:multiLevelType w:val="hybridMultilevel"/>
    <w:tmpl w:val="F7C622E0"/>
    <w:lvl w:ilvl="0" w:tplc="F43E7C02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2"/>
  </w:num>
  <w:num w:numId="2">
    <w:abstractNumId w:val="13"/>
  </w:num>
  <w:num w:numId="3">
    <w:abstractNumId w:val="14"/>
  </w:num>
  <w:num w:numId="4">
    <w:abstractNumId w:val="5"/>
  </w:num>
  <w:num w:numId="5">
    <w:abstractNumId w:val="19"/>
  </w:num>
  <w:num w:numId="6">
    <w:abstractNumId w:val="1"/>
  </w:num>
  <w:num w:numId="7">
    <w:abstractNumId w:val="12"/>
  </w:num>
  <w:num w:numId="8">
    <w:abstractNumId w:val="11"/>
  </w:num>
  <w:num w:numId="9">
    <w:abstractNumId w:val="16"/>
  </w:num>
  <w:num w:numId="10">
    <w:abstractNumId w:val="17"/>
  </w:num>
  <w:num w:numId="11">
    <w:abstractNumId w:val="7"/>
  </w:num>
  <w:num w:numId="12">
    <w:abstractNumId w:val="18"/>
  </w:num>
  <w:num w:numId="13">
    <w:abstractNumId w:val="10"/>
  </w:num>
  <w:num w:numId="14">
    <w:abstractNumId w:val="3"/>
  </w:num>
  <w:num w:numId="15">
    <w:abstractNumId w:val="6"/>
  </w:num>
  <w:num w:numId="16">
    <w:abstractNumId w:val="0"/>
  </w:num>
  <w:num w:numId="17">
    <w:abstractNumId w:val="4"/>
  </w:num>
  <w:num w:numId="18">
    <w:abstractNumId w:val="15"/>
  </w:num>
  <w:num w:numId="19">
    <w:abstractNumId w:val="8"/>
  </w:num>
  <w:num w:numId="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yNDGwMDA1tTCzNLZU0lEKTi0uzszPAykwNqwFAJ2eO8gtAAAA"/>
  </w:docVars>
  <w:rsids>
    <w:rsidRoot w:val="00CA766B"/>
    <w:rsid w:val="000161B7"/>
    <w:rsid w:val="00026EAF"/>
    <w:rsid w:val="0006684C"/>
    <w:rsid w:val="00075707"/>
    <w:rsid w:val="000A0F6A"/>
    <w:rsid w:val="000F5369"/>
    <w:rsid w:val="001116B6"/>
    <w:rsid w:val="001A093C"/>
    <w:rsid w:val="001A0D75"/>
    <w:rsid w:val="001C372F"/>
    <w:rsid w:val="001D5A41"/>
    <w:rsid w:val="001E7F44"/>
    <w:rsid w:val="0022399D"/>
    <w:rsid w:val="00230E55"/>
    <w:rsid w:val="00236C60"/>
    <w:rsid w:val="002570C1"/>
    <w:rsid w:val="002572E7"/>
    <w:rsid w:val="002705F7"/>
    <w:rsid w:val="00280F75"/>
    <w:rsid w:val="002863A2"/>
    <w:rsid w:val="00292577"/>
    <w:rsid w:val="002A3C71"/>
    <w:rsid w:val="002B16CA"/>
    <w:rsid w:val="002B5756"/>
    <w:rsid w:val="002F4C65"/>
    <w:rsid w:val="0034021E"/>
    <w:rsid w:val="00355EDD"/>
    <w:rsid w:val="003736E9"/>
    <w:rsid w:val="00385AEC"/>
    <w:rsid w:val="003A5A67"/>
    <w:rsid w:val="003D2552"/>
    <w:rsid w:val="003E0DE8"/>
    <w:rsid w:val="00435AD9"/>
    <w:rsid w:val="00444B47"/>
    <w:rsid w:val="004E2206"/>
    <w:rsid w:val="005345E6"/>
    <w:rsid w:val="005468BC"/>
    <w:rsid w:val="005822A6"/>
    <w:rsid w:val="00584134"/>
    <w:rsid w:val="005A7CA1"/>
    <w:rsid w:val="005B33FE"/>
    <w:rsid w:val="005D6A90"/>
    <w:rsid w:val="0061517A"/>
    <w:rsid w:val="006467AA"/>
    <w:rsid w:val="00683663"/>
    <w:rsid w:val="006930A7"/>
    <w:rsid w:val="006C17FB"/>
    <w:rsid w:val="006D2A07"/>
    <w:rsid w:val="00704025"/>
    <w:rsid w:val="00737E7A"/>
    <w:rsid w:val="00750AFA"/>
    <w:rsid w:val="00774D26"/>
    <w:rsid w:val="00797140"/>
    <w:rsid w:val="007F6893"/>
    <w:rsid w:val="00810A84"/>
    <w:rsid w:val="00820174"/>
    <w:rsid w:val="008554F7"/>
    <w:rsid w:val="00857D0A"/>
    <w:rsid w:val="00857FF3"/>
    <w:rsid w:val="00885AB3"/>
    <w:rsid w:val="0089379E"/>
    <w:rsid w:val="008B4B22"/>
    <w:rsid w:val="008C6A15"/>
    <w:rsid w:val="008E6494"/>
    <w:rsid w:val="0091751B"/>
    <w:rsid w:val="00970FC6"/>
    <w:rsid w:val="00992AF6"/>
    <w:rsid w:val="00995F15"/>
    <w:rsid w:val="009A15FE"/>
    <w:rsid w:val="009A3A03"/>
    <w:rsid w:val="009D2570"/>
    <w:rsid w:val="009E7EE5"/>
    <w:rsid w:val="00A03B0F"/>
    <w:rsid w:val="00A118F7"/>
    <w:rsid w:val="00A11D60"/>
    <w:rsid w:val="00A1774C"/>
    <w:rsid w:val="00A86B46"/>
    <w:rsid w:val="00A907F9"/>
    <w:rsid w:val="00A946A6"/>
    <w:rsid w:val="00AB3B77"/>
    <w:rsid w:val="00AC2AE2"/>
    <w:rsid w:val="00AE4410"/>
    <w:rsid w:val="00AF4258"/>
    <w:rsid w:val="00B11B9C"/>
    <w:rsid w:val="00B85F2D"/>
    <w:rsid w:val="00BB0816"/>
    <w:rsid w:val="00BB6BA5"/>
    <w:rsid w:val="00BC12F2"/>
    <w:rsid w:val="00BE45BB"/>
    <w:rsid w:val="00BE5ABE"/>
    <w:rsid w:val="00BF19D6"/>
    <w:rsid w:val="00C30E01"/>
    <w:rsid w:val="00C42E90"/>
    <w:rsid w:val="00C61C5E"/>
    <w:rsid w:val="00C7771D"/>
    <w:rsid w:val="00CA766B"/>
    <w:rsid w:val="00CF2148"/>
    <w:rsid w:val="00CF4DB5"/>
    <w:rsid w:val="00D014DC"/>
    <w:rsid w:val="00D25FD5"/>
    <w:rsid w:val="00D275D7"/>
    <w:rsid w:val="00DD2BE7"/>
    <w:rsid w:val="00DE3A98"/>
    <w:rsid w:val="00DF0956"/>
    <w:rsid w:val="00DF6FB9"/>
    <w:rsid w:val="00E32DB0"/>
    <w:rsid w:val="00E51BE2"/>
    <w:rsid w:val="00E63A14"/>
    <w:rsid w:val="00E77BFF"/>
    <w:rsid w:val="00E95977"/>
    <w:rsid w:val="00E968DC"/>
    <w:rsid w:val="00EB3A52"/>
    <w:rsid w:val="00EB5FB3"/>
    <w:rsid w:val="00EE093F"/>
    <w:rsid w:val="00EE5330"/>
    <w:rsid w:val="00F16FD3"/>
    <w:rsid w:val="00F320D5"/>
    <w:rsid w:val="00F335A5"/>
    <w:rsid w:val="00F36820"/>
    <w:rsid w:val="00F454F1"/>
    <w:rsid w:val="00F67177"/>
    <w:rsid w:val="00F726C7"/>
    <w:rsid w:val="00FC6FEC"/>
    <w:rsid w:val="00FC7579"/>
    <w:rsid w:val="00FD6883"/>
    <w:rsid w:val="00FE1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BC357"/>
  <w15:chartTrackingRefBased/>
  <w15:docId w15:val="{7C6314EE-95BA-407A-B047-D1D0B0E419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766B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rsid w:val="00F16FD3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16FD3"/>
    <w:rPr>
      <w:rFonts w:ascii="Calibri" w:hAnsi="Calibri" w:cs="Consolas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5F1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5F1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29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9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9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545E45-F30A-4792-A07B-AD5C73804E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1</TotalTime>
  <Pages>2</Pages>
  <Words>201</Words>
  <Characters>114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ierce College</Company>
  <LinksUpToDate>false</LinksUpToDate>
  <CharactersWithSpaces>1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or Fredericks</dc:creator>
  <cp:keywords/>
  <dc:description/>
  <cp:lastModifiedBy>Jaein Cho</cp:lastModifiedBy>
  <cp:revision>6</cp:revision>
  <cp:lastPrinted>2019-05-22T18:54:00Z</cp:lastPrinted>
  <dcterms:created xsi:type="dcterms:W3CDTF">2019-10-08T21:10:00Z</dcterms:created>
  <dcterms:modified xsi:type="dcterms:W3CDTF">2019-10-10T20:30:00Z</dcterms:modified>
</cp:coreProperties>
</file>